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81D0B" w14:textId="77777777" w:rsidR="003B6F1B" w:rsidRPr="000D09D0" w:rsidRDefault="00657C31" w:rsidP="000D09D0">
      <w:pPr>
        <w:jc w:val="center"/>
        <w:rPr>
          <w:b/>
          <w:sz w:val="56"/>
        </w:rPr>
      </w:pPr>
      <w:r>
        <w:rPr>
          <w:b/>
          <w:sz w:val="56"/>
        </w:rPr>
        <w:t>Class</w:t>
      </w:r>
      <w:r w:rsidR="000D09D0">
        <w:rPr>
          <w:b/>
          <w:sz w:val="56"/>
        </w:rPr>
        <w:t xml:space="preserve"> Task</w:t>
      </w:r>
    </w:p>
    <w:p w14:paraId="6E8F06F6" w14:textId="77777777" w:rsidR="0082385A" w:rsidRDefault="0082385A"/>
    <w:p w14:paraId="000AEEA7" w14:textId="77777777" w:rsidR="00ED44FA" w:rsidRDefault="00ED44FA">
      <w:pPr>
        <w:rPr>
          <w:b/>
          <w:sz w:val="36"/>
        </w:rPr>
      </w:pPr>
      <w:r w:rsidRPr="00153574">
        <w:rPr>
          <w:b/>
          <w:sz w:val="36"/>
        </w:rPr>
        <w:t>Task#</w:t>
      </w:r>
      <w:r>
        <w:rPr>
          <w:b/>
          <w:sz w:val="36"/>
        </w:rPr>
        <w:t xml:space="preserve">1: </w:t>
      </w:r>
      <w:r w:rsidRPr="00ED44FA">
        <w:rPr>
          <w:sz w:val="36"/>
        </w:rPr>
        <w:t>Create a navbar with dropdown menus.</w:t>
      </w:r>
    </w:p>
    <w:p w14:paraId="3E7223B5" w14:textId="77777777" w:rsidR="0082385A" w:rsidRPr="00F67C72" w:rsidRDefault="00A16171">
      <w:pPr>
        <w:rPr>
          <w:sz w:val="36"/>
        </w:rPr>
      </w:pPr>
      <w:r w:rsidRPr="00153574">
        <w:rPr>
          <w:b/>
          <w:sz w:val="36"/>
        </w:rPr>
        <w:t>Task#</w:t>
      </w:r>
      <w:r w:rsidR="00ED44FA">
        <w:rPr>
          <w:b/>
          <w:sz w:val="36"/>
        </w:rPr>
        <w:t>2</w:t>
      </w:r>
      <w:r w:rsidRPr="00153574">
        <w:rPr>
          <w:b/>
          <w:sz w:val="36"/>
        </w:rPr>
        <w:t xml:space="preserve">: </w:t>
      </w:r>
      <w:r w:rsidR="0082385A" w:rsidRPr="00F67C72">
        <w:rPr>
          <w:sz w:val="36"/>
        </w:rPr>
        <w:t xml:space="preserve">Create the following </w:t>
      </w:r>
      <w:r w:rsidR="00F67C72" w:rsidRPr="00F67C72">
        <w:rPr>
          <w:sz w:val="36"/>
        </w:rPr>
        <w:t>table using html</w:t>
      </w:r>
      <w:r w:rsidR="0082385A" w:rsidRPr="00F67C72">
        <w:rPr>
          <w:sz w:val="36"/>
        </w:rPr>
        <w:t>.</w:t>
      </w:r>
      <w:r w:rsidR="00F67C72" w:rsidRPr="00F67C72">
        <w:rPr>
          <w:sz w:val="36"/>
        </w:rPr>
        <w:t xml:space="preserve"> Then get the values of unit cost and quantity and set the values of Cost, Total, GST and Grand Total columns.</w:t>
      </w:r>
    </w:p>
    <w:p w14:paraId="3BD0A295" w14:textId="77777777" w:rsidR="00F67C72" w:rsidRDefault="00F67C72">
      <w:pPr>
        <w:rPr>
          <w:b/>
          <w:sz w:val="28"/>
        </w:rPr>
      </w:pPr>
    </w:p>
    <w:p w14:paraId="4DFA0EB6" w14:textId="01CA3E21" w:rsidR="00F67C72" w:rsidRPr="00637763" w:rsidRDefault="00CB740E" w:rsidP="00F67C72">
      <w:pPr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46BE2924" wp14:editId="083D29EB">
            <wp:extent cx="3857625" cy="2790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33B21" w14:textId="3DAEB6F3" w:rsidR="0082385A" w:rsidRDefault="00CB740E" w:rsidP="00F67C72">
      <w:pPr>
        <w:jc w:val="center"/>
      </w:pPr>
      <w:r>
        <w:rPr>
          <w:noProof/>
        </w:rPr>
        <w:lastRenderedPageBreak/>
        <w:drawing>
          <wp:inline distT="0" distB="0" distL="0" distR="0" wp14:anchorId="4D46B5F4" wp14:editId="2CBF305A">
            <wp:extent cx="3829050" cy="2752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6257" w14:textId="77777777" w:rsidR="00CB740E" w:rsidRDefault="00CB740E" w:rsidP="00F67C72">
      <w:pPr>
        <w:jc w:val="center"/>
      </w:pPr>
    </w:p>
    <w:p w14:paraId="35D020C1" w14:textId="77777777" w:rsidR="00283301" w:rsidRDefault="00283301" w:rsidP="00283301"/>
    <w:p w14:paraId="0C8555B2" w14:textId="77777777" w:rsidR="00283301" w:rsidRDefault="00283301" w:rsidP="00283301"/>
    <w:sectPr w:rsidR="002833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MxNbY0MjA2NzRW0lEKTi0uzszPAykwqQUAL0RLHiwAAAA="/>
  </w:docVars>
  <w:rsids>
    <w:rsidRoot w:val="003E5C56"/>
    <w:rsid w:val="000D09D0"/>
    <w:rsid w:val="00153574"/>
    <w:rsid w:val="001F0AB6"/>
    <w:rsid w:val="00283301"/>
    <w:rsid w:val="003B6F1B"/>
    <w:rsid w:val="003E5C56"/>
    <w:rsid w:val="005733D8"/>
    <w:rsid w:val="00637763"/>
    <w:rsid w:val="00657C31"/>
    <w:rsid w:val="00671FF6"/>
    <w:rsid w:val="0082385A"/>
    <w:rsid w:val="00A16171"/>
    <w:rsid w:val="00CB740E"/>
    <w:rsid w:val="00ED44FA"/>
    <w:rsid w:val="00F6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52B3CC"/>
  <w15:chartTrackingRefBased/>
  <w15:docId w15:val="{D5F893B4-6782-43B7-9FB6-A39510EC7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8</Words>
  <Characters>184</Characters>
  <Application>Microsoft Office Word</Application>
  <DocSecurity>0</DocSecurity>
  <Lines>11</Lines>
  <Paragraphs>3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786</cp:lastModifiedBy>
  <cp:revision>14</cp:revision>
  <dcterms:created xsi:type="dcterms:W3CDTF">2021-02-10T10:27:00Z</dcterms:created>
  <dcterms:modified xsi:type="dcterms:W3CDTF">2024-09-0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d804a29d52ffd99d17b397a6e952dc0920f93525caf88e70cdc30dbbcb697d</vt:lpwstr>
  </property>
</Properties>
</file>